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2E535FB1" w:rsidR="00442E4B" w:rsidRPr="00442E4B" w:rsidRDefault="00442E4B" w:rsidP="00E31880">
      <w:pPr>
        <w:jc w:val="center"/>
        <w:rPr>
          <w:b/>
          <w:bCs/>
          <w:sz w:val="32"/>
          <w:szCs w:val="32"/>
        </w:rPr>
      </w:pPr>
      <w:r>
        <w:rPr>
          <w:b/>
          <w:bCs/>
          <w:sz w:val="32"/>
          <w:szCs w:val="32"/>
        </w:rPr>
        <w:t>(</w:t>
      </w:r>
      <w:r w:rsidR="00763E83">
        <w:rPr>
          <w:b/>
          <w:bCs/>
          <w:sz w:val="32"/>
          <w:szCs w:val="32"/>
        </w:rPr>
        <w:t>Minnesot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1B3C1027" w:rsidR="009A4FD9" w:rsidRDefault="00763E83" w:rsidP="009A4FD9">
            <w:pPr>
              <w:rPr>
                <w:sz w:val="22"/>
                <w:szCs w:val="22"/>
              </w:rPr>
            </w:pPr>
            <w:r>
              <w:rPr>
                <w:sz w:val="22"/>
                <w:szCs w:val="22"/>
              </w:rPr>
              <w:t>Minnesota</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3AC52F" w14:textId="77777777" w:rsidR="00571AB4" w:rsidRDefault="00571A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9A82050" w:rsidR="00F4034F" w:rsidRPr="00571AB4" w:rsidRDefault="00F4034F" w:rsidP="00571A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2588A" w14:textId="77777777" w:rsidR="00571AB4" w:rsidRDefault="00571A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5B287A" w14:textId="77777777" w:rsidR="00571AB4" w:rsidRDefault="00571A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58B9FF6" w:rsidR="00F4034F" w:rsidRPr="00571AB4" w:rsidRDefault="00F4034F" w:rsidP="00571A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A98BF" w14:textId="77777777" w:rsidR="00571AB4" w:rsidRDefault="00571A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06538276">
    <w:abstractNumId w:val="1"/>
  </w:num>
  <w:num w:numId="2" w16cid:durableId="10765097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805E7"/>
    <w:rsid w:val="003B24BC"/>
    <w:rsid w:val="003B7112"/>
    <w:rsid w:val="004121ED"/>
    <w:rsid w:val="00426C19"/>
    <w:rsid w:val="00442E4B"/>
    <w:rsid w:val="00473500"/>
    <w:rsid w:val="004A6F2A"/>
    <w:rsid w:val="004F1CD0"/>
    <w:rsid w:val="004F40B1"/>
    <w:rsid w:val="004F5D47"/>
    <w:rsid w:val="00570A17"/>
    <w:rsid w:val="00571AB4"/>
    <w:rsid w:val="005F0103"/>
    <w:rsid w:val="00651AD0"/>
    <w:rsid w:val="006820EC"/>
    <w:rsid w:val="006B481C"/>
    <w:rsid w:val="006D2C62"/>
    <w:rsid w:val="006F5F60"/>
    <w:rsid w:val="007013D7"/>
    <w:rsid w:val="00742D5F"/>
    <w:rsid w:val="00752C01"/>
    <w:rsid w:val="00763E83"/>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5</Words>
  <Characters>11944</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11</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